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3f789a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f789ab-e834-11ec-ba0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sQ0DMQwDhSyg/bfkBg6PDtKkCSAVbzwS/xcERdKS6/ws1aO+VVUfnfZGedGrfte/38pAfto43uRlimckP93wZ7eBR+WuuZfwws3KrfBzlUZSGWtDPyz9rgV/WZ0/9c3QVD/XeeoqmCwO8ewsNhjSedbYD8ELR7xjM+d39SM0deZ5sXIEBbCTHE79LbLnMsWrNM5LYavoNBy6mvJT9OsKwdbYD1iFFo6o5+ctSMl1beTPnvY9bOx7rB/c0mVsBhKO9aOvBK3Dce4HCt6saEM/8kdiIuK8Xnpzp/eJLC74IfT7UC2t9GelazGIe2N+fE6ImCBnYb6lY+HtWfCDeX47/RVxZ56DqZy4DTyalSu/Pxv3K9ytXBXOgr+VZs8N0MFZyN9z77tvjiBjYpwdxa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is stuck at 95% for all connection attempts in Corvallis,</w:t>
      </w:r>
      <w:r>
        <w:t xml:space="preserve"> </w:t>
      </w:r>
      <w:r>
        <w:t xml:space="preserve">Oregon. Down entirel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f789ab-e834-11ec-ba0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3f789ab-e834-11ec-ba09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3f789ab-e834-11ec-ba09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3f789ab</dc:title>
  <dc:creator/>
  <cp:keywords/>
  <dcterms:created xsi:type="dcterms:W3CDTF">2026-05-01T19:04:45Z</dcterms:created>
  <dcterms:modified xsi:type="dcterms:W3CDTF">2026-05-01T19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